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78377" w14:textId="77777777" w:rsidR="00793D91" w:rsidRDefault="00793D91" w:rsidP="00793D91">
      <w:pPr>
        <w:rPr>
          <w:b/>
        </w:rPr>
      </w:pPr>
      <w:r>
        <w:rPr>
          <w:b/>
        </w:rPr>
        <w:t>THIS IS A DECISION PAPER:</w:t>
      </w:r>
    </w:p>
    <w:p w14:paraId="757B215A" w14:textId="77777777" w:rsidR="00793D91" w:rsidRDefault="00793D91" w:rsidP="00793D91"/>
    <w:p w14:paraId="0FBB7195" w14:textId="77777777" w:rsidR="00793D91" w:rsidRDefault="00793D91" w:rsidP="00793D91">
      <w:r>
        <w:rPr>
          <w:b/>
        </w:rPr>
        <w:t>TO:</w:t>
      </w:r>
      <w:r>
        <w:tab/>
      </w:r>
      <w:r>
        <w:tab/>
        <w:t>Members of the Hardin County Board of Education</w:t>
      </w:r>
    </w:p>
    <w:p w14:paraId="25012C95" w14:textId="77777777" w:rsidR="00793D91" w:rsidRDefault="00793D91" w:rsidP="00793D91"/>
    <w:p w14:paraId="39182699" w14:textId="77777777" w:rsidR="00793D91" w:rsidRDefault="00793D91" w:rsidP="00793D91">
      <w:r>
        <w:rPr>
          <w:b/>
        </w:rPr>
        <w:t>FROM:</w:t>
      </w:r>
      <w:r>
        <w:tab/>
        <w:t>Teresa Morgan, Superintendent</w:t>
      </w:r>
    </w:p>
    <w:p w14:paraId="6E8D8695" w14:textId="77777777" w:rsidR="00793D91" w:rsidRDefault="00793D91" w:rsidP="00793D91">
      <w:pPr>
        <w:rPr>
          <w:b/>
        </w:rPr>
      </w:pPr>
    </w:p>
    <w:p w14:paraId="4670FB83" w14:textId="06279490" w:rsidR="00793D91" w:rsidRDefault="00793D91" w:rsidP="00793D91">
      <w:r>
        <w:rPr>
          <w:b/>
        </w:rPr>
        <w:t>DATE:</w:t>
      </w:r>
      <w:r w:rsidR="005F5F7E">
        <w:tab/>
      </w:r>
      <w:r w:rsidR="00CD6501">
        <w:t>March 19, 2026</w:t>
      </w:r>
    </w:p>
    <w:p w14:paraId="776DB451" w14:textId="77777777" w:rsidR="00793D91" w:rsidRDefault="00793D91" w:rsidP="00793D91"/>
    <w:p w14:paraId="46AB7E90" w14:textId="77777777" w:rsidR="00793D91" w:rsidRDefault="00793D91" w:rsidP="00793D91">
      <w:pPr>
        <w:ind w:left="1440" w:hanging="1440"/>
      </w:pPr>
      <w:r>
        <w:rPr>
          <w:b/>
        </w:rPr>
        <w:t>SUBJECT:</w:t>
      </w:r>
      <w:r>
        <w:tab/>
      </w:r>
      <w:r w:rsidR="00607381">
        <w:t>EC3 Culinary Pro</w:t>
      </w:r>
      <w:r w:rsidR="00CF4376">
        <w:t>Start Competition – Commercial Carrier Travel</w:t>
      </w:r>
    </w:p>
    <w:p w14:paraId="3C232CF5" w14:textId="77777777" w:rsidR="00793D91" w:rsidRDefault="00793D91" w:rsidP="00793D91">
      <w:pPr>
        <w:ind w:left="1440" w:hanging="1440"/>
      </w:pPr>
    </w:p>
    <w:p w14:paraId="2C809A42" w14:textId="77777777" w:rsidR="00793D91" w:rsidRPr="001654CA" w:rsidRDefault="00793D91" w:rsidP="00793D91">
      <w:pPr>
        <w:ind w:left="1440" w:hanging="1440"/>
        <w:rPr>
          <w:b/>
          <w:sz w:val="22"/>
          <w:szCs w:val="22"/>
        </w:rPr>
      </w:pPr>
      <w:r w:rsidRPr="001654CA">
        <w:rPr>
          <w:b/>
          <w:sz w:val="22"/>
          <w:szCs w:val="22"/>
        </w:rPr>
        <w:t>DISCUSSION:</w:t>
      </w:r>
    </w:p>
    <w:p w14:paraId="5CAA94FD" w14:textId="187FF94C" w:rsidR="00793D91" w:rsidRPr="001654CA" w:rsidRDefault="00607381" w:rsidP="00793D91">
      <w:pPr>
        <w:rPr>
          <w:sz w:val="22"/>
          <w:szCs w:val="22"/>
        </w:rPr>
      </w:pPr>
      <w:r>
        <w:rPr>
          <w:sz w:val="22"/>
          <w:szCs w:val="22"/>
        </w:rPr>
        <w:t xml:space="preserve">HCS Early College and Career Center’s Culinary team has been invited to </w:t>
      </w:r>
      <w:r w:rsidR="00CD6501">
        <w:rPr>
          <w:sz w:val="22"/>
          <w:szCs w:val="22"/>
        </w:rPr>
        <w:t>Baltimore, MD</w:t>
      </w:r>
      <w:r>
        <w:rPr>
          <w:sz w:val="22"/>
          <w:szCs w:val="22"/>
        </w:rPr>
        <w:t xml:space="preserve"> to represent the state of Kentucky in the National ProStart Invitational Competition from </w:t>
      </w:r>
      <w:r w:rsidR="00CD6501">
        <w:rPr>
          <w:sz w:val="22"/>
          <w:szCs w:val="22"/>
        </w:rPr>
        <w:t>April 23-27, 2026</w:t>
      </w:r>
      <w:r>
        <w:rPr>
          <w:sz w:val="22"/>
          <w:szCs w:val="22"/>
        </w:rPr>
        <w:t xml:space="preserve">. The students will be traveling by commercial airlines </w:t>
      </w:r>
      <w:r w:rsidR="00CD6501">
        <w:rPr>
          <w:sz w:val="22"/>
          <w:szCs w:val="22"/>
        </w:rPr>
        <w:t>for time and cost efficiency as well as</w:t>
      </w:r>
      <w:r>
        <w:rPr>
          <w:sz w:val="22"/>
          <w:szCs w:val="22"/>
        </w:rPr>
        <w:t xml:space="preserve"> staying in a hotel. </w:t>
      </w:r>
      <w:r w:rsidR="00CD6501">
        <w:rPr>
          <w:sz w:val="22"/>
          <w:szCs w:val="22"/>
        </w:rPr>
        <w:t>All costs associated with this trip have been covered by Kentucky ProStart</w:t>
      </w:r>
      <w:r>
        <w:rPr>
          <w:sz w:val="22"/>
          <w:szCs w:val="22"/>
        </w:rPr>
        <w:t>.</w:t>
      </w:r>
      <w:r w:rsidRPr="0060738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hef </w:t>
      </w:r>
      <w:r w:rsidR="00CD6501">
        <w:rPr>
          <w:sz w:val="22"/>
          <w:szCs w:val="22"/>
        </w:rPr>
        <w:t>Keisha Pitt will be traveling with the students as the chaperone and instructor, giving this trip a 5:1 student to teacher ratio. Students will only need to bring personal spending money for any souvenirs they may want to purchase. This marks the 5</w:t>
      </w:r>
      <w:r w:rsidR="00CD6501" w:rsidRPr="00CD6501">
        <w:rPr>
          <w:sz w:val="22"/>
          <w:szCs w:val="22"/>
          <w:vertAlign w:val="superscript"/>
        </w:rPr>
        <w:t>th</w:t>
      </w:r>
      <w:r w:rsidR="00CD6501">
        <w:rPr>
          <w:sz w:val="22"/>
          <w:szCs w:val="22"/>
        </w:rPr>
        <w:t xml:space="preserve"> year in a row that EC3 has been awarded this honor.</w:t>
      </w:r>
    </w:p>
    <w:p w14:paraId="1722A4E6" w14:textId="77777777" w:rsidR="00793D91" w:rsidRPr="001654CA" w:rsidRDefault="00793D91" w:rsidP="00793D91">
      <w:pPr>
        <w:pStyle w:val="Heading1"/>
        <w:rPr>
          <w:sz w:val="22"/>
          <w:szCs w:val="22"/>
        </w:rPr>
      </w:pPr>
    </w:p>
    <w:p w14:paraId="271CD01E" w14:textId="77777777" w:rsidR="00793D91" w:rsidRPr="001654CA" w:rsidRDefault="00607381" w:rsidP="00793D91">
      <w:pPr>
        <w:rPr>
          <w:b/>
          <w:sz w:val="22"/>
          <w:szCs w:val="22"/>
        </w:rPr>
      </w:pPr>
      <w:r>
        <w:rPr>
          <w:b/>
          <w:sz w:val="22"/>
          <w:szCs w:val="22"/>
        </w:rPr>
        <w:t>Trip Itinerary</w:t>
      </w:r>
    </w:p>
    <w:p w14:paraId="1768CA18" w14:textId="77777777" w:rsidR="00793D91" w:rsidRPr="001654CA" w:rsidRDefault="00793D91" w:rsidP="00793D91">
      <w:pPr>
        <w:rPr>
          <w:b/>
          <w:sz w:val="22"/>
          <w:szCs w:val="22"/>
        </w:rPr>
      </w:pPr>
    </w:p>
    <w:p w14:paraId="2A1DC13A" w14:textId="1EDA0929" w:rsidR="00793D91" w:rsidRPr="001654CA" w:rsidRDefault="00607381" w:rsidP="00793D91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hursday</w:t>
      </w:r>
      <w:r w:rsidR="00CD6501">
        <w:rPr>
          <w:b/>
          <w:sz w:val="22"/>
          <w:szCs w:val="22"/>
          <w:u w:val="single"/>
        </w:rPr>
        <w:t>, April 23, 2026</w:t>
      </w:r>
    </w:p>
    <w:p w14:paraId="528AA4FC" w14:textId="4815D45B" w:rsidR="00793D91" w:rsidRPr="001654CA" w:rsidRDefault="00CD6501" w:rsidP="00793D91">
      <w:pPr>
        <w:rPr>
          <w:sz w:val="22"/>
          <w:szCs w:val="22"/>
        </w:rPr>
      </w:pPr>
      <w:r>
        <w:rPr>
          <w:sz w:val="22"/>
          <w:szCs w:val="22"/>
        </w:rPr>
        <w:t>9:00 A</w:t>
      </w:r>
      <w:r w:rsidR="00793D91" w:rsidRPr="001654CA">
        <w:rPr>
          <w:sz w:val="22"/>
          <w:szCs w:val="22"/>
        </w:rPr>
        <w:t xml:space="preserve">.M. </w:t>
      </w:r>
      <w:r w:rsidR="00607381">
        <w:rPr>
          <w:sz w:val="22"/>
          <w:szCs w:val="22"/>
        </w:rPr>
        <w:t xml:space="preserve">Depart EC3 via </w:t>
      </w:r>
      <w:r>
        <w:rPr>
          <w:sz w:val="22"/>
          <w:szCs w:val="22"/>
        </w:rPr>
        <w:t>HCS transport</w:t>
      </w:r>
      <w:r w:rsidR="00607381">
        <w:rPr>
          <w:sz w:val="22"/>
          <w:szCs w:val="22"/>
        </w:rPr>
        <w:t xml:space="preserve"> to airport</w:t>
      </w:r>
    </w:p>
    <w:p w14:paraId="2BE84C5D" w14:textId="201B5D5A" w:rsidR="00793D91" w:rsidRDefault="00CD6501" w:rsidP="00793D91">
      <w:pPr>
        <w:rPr>
          <w:sz w:val="22"/>
          <w:szCs w:val="22"/>
        </w:rPr>
      </w:pPr>
      <w:r>
        <w:rPr>
          <w:sz w:val="22"/>
          <w:szCs w:val="22"/>
        </w:rPr>
        <w:t>4</w:t>
      </w:r>
      <w:r w:rsidR="00607381">
        <w:rPr>
          <w:sz w:val="22"/>
          <w:szCs w:val="22"/>
        </w:rPr>
        <w:t>:0</w:t>
      </w:r>
      <w:r w:rsidR="00793D91">
        <w:rPr>
          <w:sz w:val="22"/>
          <w:szCs w:val="22"/>
        </w:rPr>
        <w:t xml:space="preserve">0 P.M. </w:t>
      </w:r>
      <w:r w:rsidR="00607381">
        <w:rPr>
          <w:sz w:val="22"/>
          <w:szCs w:val="22"/>
        </w:rPr>
        <w:t xml:space="preserve">Arrive in </w:t>
      </w:r>
      <w:r>
        <w:rPr>
          <w:sz w:val="22"/>
          <w:szCs w:val="22"/>
        </w:rPr>
        <w:t>Baltimore, MD</w:t>
      </w:r>
      <w:r w:rsidR="00793D91">
        <w:rPr>
          <w:sz w:val="22"/>
          <w:szCs w:val="22"/>
        </w:rPr>
        <w:tab/>
      </w:r>
      <w:r w:rsidR="00793D91">
        <w:rPr>
          <w:sz w:val="22"/>
          <w:szCs w:val="22"/>
        </w:rPr>
        <w:tab/>
      </w:r>
      <w:r w:rsidR="00793D91">
        <w:rPr>
          <w:sz w:val="22"/>
          <w:szCs w:val="22"/>
        </w:rPr>
        <w:tab/>
      </w:r>
    </w:p>
    <w:p w14:paraId="09C64615" w14:textId="77777777" w:rsidR="00793D91" w:rsidRPr="00607381" w:rsidRDefault="005E2694" w:rsidP="00793D91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14:paraId="167B533F" w14:textId="176B2F2C" w:rsidR="00793D91" w:rsidRPr="001654CA" w:rsidRDefault="00793D91" w:rsidP="00793D91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Friday</w:t>
      </w:r>
      <w:r w:rsidR="00CD6501">
        <w:rPr>
          <w:b/>
          <w:sz w:val="22"/>
          <w:szCs w:val="22"/>
          <w:u w:val="single"/>
        </w:rPr>
        <w:t>, April 24</w:t>
      </w:r>
      <w:r w:rsidR="004100A1">
        <w:rPr>
          <w:b/>
          <w:sz w:val="22"/>
          <w:szCs w:val="22"/>
          <w:u w:val="single"/>
        </w:rPr>
        <w:t>-Sunday</w:t>
      </w:r>
      <w:r w:rsidR="00CD6501">
        <w:rPr>
          <w:b/>
          <w:sz w:val="22"/>
          <w:szCs w:val="22"/>
          <w:u w:val="single"/>
        </w:rPr>
        <w:t>, April 26, 2026</w:t>
      </w:r>
    </w:p>
    <w:p w14:paraId="14355388" w14:textId="77777777" w:rsidR="00793D91" w:rsidRPr="001654CA" w:rsidRDefault="00607381" w:rsidP="00793D91">
      <w:pPr>
        <w:rPr>
          <w:sz w:val="22"/>
          <w:szCs w:val="22"/>
        </w:rPr>
      </w:pPr>
      <w:r>
        <w:rPr>
          <w:sz w:val="22"/>
          <w:szCs w:val="22"/>
        </w:rPr>
        <w:t>8:0</w:t>
      </w:r>
      <w:r w:rsidR="00793D91" w:rsidRPr="001654CA">
        <w:rPr>
          <w:sz w:val="22"/>
          <w:szCs w:val="22"/>
        </w:rPr>
        <w:t xml:space="preserve">0 A.M. </w:t>
      </w:r>
      <w:r>
        <w:rPr>
          <w:sz w:val="22"/>
          <w:szCs w:val="22"/>
        </w:rPr>
        <w:t>Daily Competition</w:t>
      </w:r>
    </w:p>
    <w:p w14:paraId="5CD2525C" w14:textId="77777777" w:rsidR="00793D91" w:rsidRPr="001654CA" w:rsidRDefault="00607381" w:rsidP="00793D91">
      <w:pPr>
        <w:rPr>
          <w:sz w:val="22"/>
          <w:szCs w:val="22"/>
        </w:rPr>
      </w:pPr>
      <w:r>
        <w:rPr>
          <w:sz w:val="22"/>
          <w:szCs w:val="22"/>
        </w:rPr>
        <w:t xml:space="preserve">There will be some </w:t>
      </w:r>
      <w:r w:rsidR="004100A1">
        <w:rPr>
          <w:sz w:val="22"/>
          <w:szCs w:val="22"/>
        </w:rPr>
        <w:t>downtime</w:t>
      </w:r>
      <w:r>
        <w:rPr>
          <w:sz w:val="22"/>
          <w:szCs w:val="22"/>
        </w:rPr>
        <w:t xml:space="preserve"> for sightseei</w:t>
      </w:r>
      <w:r w:rsidR="004100A1">
        <w:rPr>
          <w:sz w:val="22"/>
          <w:szCs w:val="22"/>
        </w:rPr>
        <w:t>ng, all arranged with the ProStart Competition.</w:t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</w:p>
    <w:p w14:paraId="0BAE77FB" w14:textId="5F7EABAF" w:rsidR="00793D91" w:rsidRPr="001654CA" w:rsidRDefault="004100A1" w:rsidP="00793D91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Mon</w:t>
      </w:r>
      <w:r w:rsidR="001118C8">
        <w:rPr>
          <w:b/>
          <w:sz w:val="22"/>
          <w:szCs w:val="22"/>
          <w:u w:val="single"/>
        </w:rPr>
        <w:t>day</w:t>
      </w:r>
      <w:r w:rsidR="00CD6501">
        <w:rPr>
          <w:b/>
          <w:sz w:val="22"/>
          <w:szCs w:val="22"/>
          <w:u w:val="single"/>
        </w:rPr>
        <w:t>, April 27, 2026</w:t>
      </w:r>
    </w:p>
    <w:p w14:paraId="3F3D8285" w14:textId="5A5CBA24" w:rsidR="00793D91" w:rsidRPr="001654CA" w:rsidRDefault="00CD6501" w:rsidP="00793D91">
      <w:pPr>
        <w:rPr>
          <w:sz w:val="22"/>
          <w:szCs w:val="22"/>
        </w:rPr>
      </w:pPr>
      <w:r>
        <w:rPr>
          <w:sz w:val="22"/>
          <w:szCs w:val="22"/>
        </w:rPr>
        <w:t>8</w:t>
      </w:r>
      <w:r w:rsidR="004100A1">
        <w:rPr>
          <w:sz w:val="22"/>
          <w:szCs w:val="22"/>
        </w:rPr>
        <w:t>:0</w:t>
      </w:r>
      <w:r w:rsidR="00793D91" w:rsidRPr="001654CA">
        <w:rPr>
          <w:sz w:val="22"/>
          <w:szCs w:val="22"/>
        </w:rPr>
        <w:t xml:space="preserve">0 A.M. </w:t>
      </w:r>
      <w:r w:rsidR="004100A1">
        <w:rPr>
          <w:sz w:val="22"/>
          <w:szCs w:val="22"/>
        </w:rPr>
        <w:t>Depart to Airport</w:t>
      </w:r>
      <w:r w:rsidR="00793D91" w:rsidRPr="001654CA">
        <w:rPr>
          <w:sz w:val="22"/>
          <w:szCs w:val="22"/>
        </w:rPr>
        <w:tab/>
      </w:r>
      <w:r w:rsidR="00793D91" w:rsidRPr="001654CA">
        <w:rPr>
          <w:sz w:val="22"/>
          <w:szCs w:val="22"/>
        </w:rPr>
        <w:tab/>
      </w:r>
      <w:r w:rsidR="00793D91" w:rsidRPr="001654CA">
        <w:rPr>
          <w:sz w:val="22"/>
          <w:szCs w:val="22"/>
        </w:rPr>
        <w:tab/>
      </w:r>
    </w:p>
    <w:p w14:paraId="35C4F3D8" w14:textId="0CECF8AA" w:rsidR="00793D91" w:rsidRPr="001654CA" w:rsidRDefault="00CD6501" w:rsidP="00793D91">
      <w:pPr>
        <w:rPr>
          <w:sz w:val="22"/>
          <w:szCs w:val="22"/>
        </w:rPr>
      </w:pPr>
      <w:r>
        <w:rPr>
          <w:sz w:val="22"/>
          <w:szCs w:val="22"/>
        </w:rPr>
        <w:t>2</w:t>
      </w:r>
      <w:r w:rsidR="004100A1">
        <w:rPr>
          <w:sz w:val="22"/>
          <w:szCs w:val="22"/>
        </w:rPr>
        <w:t>:00 P</w:t>
      </w:r>
      <w:r w:rsidR="00AB4130">
        <w:rPr>
          <w:sz w:val="22"/>
          <w:szCs w:val="22"/>
        </w:rPr>
        <w:t xml:space="preserve">.M. </w:t>
      </w:r>
      <w:r w:rsidR="004100A1">
        <w:rPr>
          <w:sz w:val="22"/>
          <w:szCs w:val="22"/>
        </w:rPr>
        <w:t xml:space="preserve">Arrive in Louisville, </w:t>
      </w:r>
      <w:r>
        <w:rPr>
          <w:sz w:val="22"/>
          <w:szCs w:val="22"/>
        </w:rPr>
        <w:t>HCS transport pick up</w:t>
      </w:r>
      <w:r w:rsidR="00793D91">
        <w:rPr>
          <w:sz w:val="22"/>
          <w:szCs w:val="22"/>
        </w:rPr>
        <w:tab/>
      </w:r>
      <w:r w:rsidR="00793D91">
        <w:rPr>
          <w:sz w:val="22"/>
          <w:szCs w:val="22"/>
        </w:rPr>
        <w:tab/>
      </w:r>
    </w:p>
    <w:p w14:paraId="5FCB82E7" w14:textId="77777777" w:rsidR="00793D91" w:rsidRPr="001654CA" w:rsidRDefault="00793D91" w:rsidP="00793D91">
      <w:pPr>
        <w:rPr>
          <w:sz w:val="22"/>
          <w:szCs w:val="22"/>
        </w:rPr>
      </w:pPr>
      <w:r w:rsidRPr="001654CA">
        <w:rPr>
          <w:sz w:val="22"/>
          <w:szCs w:val="22"/>
        </w:rPr>
        <w:tab/>
      </w:r>
      <w:r w:rsidRPr="001654CA">
        <w:rPr>
          <w:sz w:val="22"/>
          <w:szCs w:val="22"/>
        </w:rPr>
        <w:tab/>
      </w:r>
    </w:p>
    <w:p w14:paraId="1D69C52A" w14:textId="77777777" w:rsidR="00793D91" w:rsidRDefault="00AB4130" w:rsidP="00793D91">
      <w:pPr>
        <w:rPr>
          <w:b/>
          <w:sz w:val="22"/>
          <w:szCs w:val="22"/>
          <w:u w:val="single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93D91" w:rsidRPr="001654CA">
        <w:rPr>
          <w:sz w:val="22"/>
          <w:szCs w:val="22"/>
        </w:rPr>
        <w:tab/>
      </w:r>
    </w:p>
    <w:p w14:paraId="7DBDAFA6" w14:textId="77777777" w:rsidR="00793D91" w:rsidRPr="001654CA" w:rsidRDefault="00793D91" w:rsidP="005E2694">
      <w:pPr>
        <w:rPr>
          <w:sz w:val="22"/>
          <w:szCs w:val="22"/>
        </w:rPr>
      </w:pPr>
    </w:p>
    <w:p w14:paraId="710879E0" w14:textId="77777777" w:rsidR="00793D91" w:rsidRPr="001654CA" w:rsidRDefault="00793D91" w:rsidP="004100A1">
      <w:pPr>
        <w:rPr>
          <w:sz w:val="22"/>
          <w:szCs w:val="22"/>
        </w:rPr>
      </w:pPr>
      <w:r w:rsidRPr="001654CA">
        <w:rPr>
          <w:b/>
          <w:sz w:val="22"/>
          <w:szCs w:val="22"/>
        </w:rPr>
        <w:t>RECOMMENDATION</w:t>
      </w:r>
      <w:r w:rsidRPr="001654CA">
        <w:rPr>
          <w:sz w:val="22"/>
          <w:szCs w:val="22"/>
        </w:rPr>
        <w:t>:</w:t>
      </w:r>
    </w:p>
    <w:p w14:paraId="6D3868E7" w14:textId="7FEF6F02" w:rsidR="00793D91" w:rsidRPr="00CD6501" w:rsidRDefault="00793D91" w:rsidP="00CD6501">
      <w:pPr>
        <w:pStyle w:val="Heading1"/>
        <w:rPr>
          <w:b w:val="0"/>
          <w:bCs w:val="0"/>
        </w:rPr>
      </w:pPr>
      <w:r w:rsidRPr="00CD6501">
        <w:rPr>
          <w:b w:val="0"/>
          <w:bCs w:val="0"/>
        </w:rPr>
        <w:t xml:space="preserve">I recommend that the Hardin County Board of Education approve the </w:t>
      </w:r>
      <w:r w:rsidR="003E7BAD" w:rsidRPr="00CD6501">
        <w:rPr>
          <w:b w:val="0"/>
          <w:bCs w:val="0"/>
        </w:rPr>
        <w:t xml:space="preserve">EC3 Culinary team to travel to </w:t>
      </w:r>
      <w:r w:rsidR="00CD6501" w:rsidRPr="00CD6501">
        <w:rPr>
          <w:b w:val="0"/>
          <w:bCs w:val="0"/>
        </w:rPr>
        <w:t>Baltimore, MD</w:t>
      </w:r>
      <w:r w:rsidR="003E7BAD" w:rsidRPr="00CD6501">
        <w:rPr>
          <w:b w:val="0"/>
          <w:bCs w:val="0"/>
        </w:rPr>
        <w:t xml:space="preserve"> from </w:t>
      </w:r>
      <w:r w:rsidR="00CD6501" w:rsidRPr="00CD6501">
        <w:rPr>
          <w:b w:val="0"/>
          <w:bCs w:val="0"/>
        </w:rPr>
        <w:t>April 23-27, 2026</w:t>
      </w:r>
      <w:r w:rsidR="003E7BAD" w:rsidRPr="00CD6501">
        <w:rPr>
          <w:b w:val="0"/>
          <w:bCs w:val="0"/>
        </w:rPr>
        <w:t>, via commercial carrier for time and cost-efficiency.</w:t>
      </w:r>
    </w:p>
    <w:p w14:paraId="281D60BA" w14:textId="77777777" w:rsidR="00793D91" w:rsidRPr="001654CA" w:rsidRDefault="00793D91" w:rsidP="00793D91">
      <w:pPr>
        <w:ind w:left="1440" w:hanging="1440"/>
        <w:rPr>
          <w:b/>
          <w:sz w:val="22"/>
          <w:szCs w:val="22"/>
        </w:rPr>
      </w:pPr>
    </w:p>
    <w:p w14:paraId="0A148E53" w14:textId="77777777" w:rsidR="00793D91" w:rsidRPr="001654CA" w:rsidRDefault="00793D91" w:rsidP="00793D91">
      <w:pPr>
        <w:ind w:left="1440" w:hanging="1440"/>
        <w:rPr>
          <w:sz w:val="22"/>
          <w:szCs w:val="22"/>
        </w:rPr>
      </w:pPr>
      <w:r w:rsidRPr="001654CA">
        <w:rPr>
          <w:b/>
          <w:sz w:val="22"/>
          <w:szCs w:val="22"/>
        </w:rPr>
        <w:t>RECOMMENDED MOTION</w:t>
      </w:r>
      <w:r w:rsidRPr="001654CA">
        <w:rPr>
          <w:sz w:val="22"/>
          <w:szCs w:val="22"/>
        </w:rPr>
        <w:t>:</w:t>
      </w:r>
    </w:p>
    <w:p w14:paraId="0DF55FB6" w14:textId="77777777" w:rsidR="00CD6501" w:rsidRPr="00CD6501" w:rsidRDefault="00793D91" w:rsidP="00CD6501">
      <w:pPr>
        <w:pStyle w:val="Heading1"/>
        <w:rPr>
          <w:b w:val="0"/>
          <w:bCs w:val="0"/>
        </w:rPr>
      </w:pPr>
      <w:r w:rsidRPr="00CD6501">
        <w:rPr>
          <w:b w:val="0"/>
          <w:bCs w:val="0"/>
          <w:sz w:val="22"/>
          <w:szCs w:val="22"/>
        </w:rPr>
        <w:t xml:space="preserve">I move </w:t>
      </w:r>
      <w:r w:rsidR="00CD6501" w:rsidRPr="00CD6501">
        <w:rPr>
          <w:b w:val="0"/>
          <w:bCs w:val="0"/>
        </w:rPr>
        <w:t>that the Hardin County Board of Education approve the EC3 Culinary team to travel to Baltimore, MD from April 23-27, 2026, via commercial carrier for time and cost-efficiency.</w:t>
      </w:r>
    </w:p>
    <w:p w14:paraId="51A4B5F5" w14:textId="19658D28" w:rsidR="005F5F7E" w:rsidRPr="001654CA" w:rsidRDefault="005F5F7E" w:rsidP="003E7BAD">
      <w:pPr>
        <w:ind w:left="1440" w:hanging="1440"/>
        <w:rPr>
          <w:sz w:val="22"/>
          <w:szCs w:val="22"/>
        </w:rPr>
      </w:pPr>
    </w:p>
    <w:p w14:paraId="36E54D7F" w14:textId="77777777" w:rsidR="00793D91" w:rsidRDefault="00793D91" w:rsidP="005F5F7E">
      <w:pPr>
        <w:ind w:left="1440" w:hanging="1440"/>
      </w:pPr>
    </w:p>
    <w:p w14:paraId="15DAE4A5" w14:textId="77777777" w:rsidR="00463091" w:rsidRDefault="00463091"/>
    <w:sectPr w:rsidR="00463091" w:rsidSect="004E1C3C">
      <w:pgSz w:w="12240" w:h="15840"/>
      <w:pgMar w:top="1152" w:right="1440" w:bottom="115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TQ1MzQxtzQ0MzVX0lEKTi0uzszPAykwrAUAl3dfmSwAAAA="/>
  </w:docVars>
  <w:rsids>
    <w:rsidRoot w:val="00793D91"/>
    <w:rsid w:val="001118C8"/>
    <w:rsid w:val="001E69C5"/>
    <w:rsid w:val="003E7BAD"/>
    <w:rsid w:val="004100A1"/>
    <w:rsid w:val="00463091"/>
    <w:rsid w:val="005E2694"/>
    <w:rsid w:val="005F5F7E"/>
    <w:rsid w:val="005F72DD"/>
    <w:rsid w:val="00607381"/>
    <w:rsid w:val="00793D91"/>
    <w:rsid w:val="009D5EE5"/>
    <w:rsid w:val="00AB4130"/>
    <w:rsid w:val="00CD6501"/>
    <w:rsid w:val="00CF4376"/>
    <w:rsid w:val="00D70228"/>
    <w:rsid w:val="00F53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93CA4"/>
  <w15:docId w15:val="{EAD08B73-2B6F-4048-881D-8D9612033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D9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93D91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93D91"/>
    <w:rPr>
      <w:rFonts w:ascii="Times New Roman" w:eastAsia="Times New Roman" w:hAnsi="Times New Roman" w:cs="Times New Roman"/>
      <w:b/>
      <w:bC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din County Schools</Company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saacs</dc:creator>
  <cp:lastModifiedBy>Pawley, Kaycie</cp:lastModifiedBy>
  <cp:revision>2</cp:revision>
  <dcterms:created xsi:type="dcterms:W3CDTF">2026-03-09T16:36:00Z</dcterms:created>
  <dcterms:modified xsi:type="dcterms:W3CDTF">2026-03-09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54bb07-d8a9-45f2-9b55-04a51fb77cd5</vt:lpwstr>
  </property>
</Properties>
</file>